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erformance-requirements-dentalcare-pro"/>
    <w:p>
      <w:pPr>
        <w:pStyle w:val="Heading1"/>
      </w:pPr>
      <w:r>
        <w:t xml:space="preserve">Performance Requirements — DentalCare Pr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-PRF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v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view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2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 — Lead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— Confidential</w:t>
            </w:r>
          </w:p>
        </w:tc>
      </w:tr>
    </w:tbl>
    <w:bookmarkStart w:id="20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1118"/>
        <w:gridCol w:w="1490"/>
        <w:gridCol w:w="4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erformance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legacy baseline measu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 performance test 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targets after optimiz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performance-sla-summary"/>
    <w:p>
      <w:pPr>
        <w:pStyle w:val="Heading2"/>
      </w:pPr>
      <w:r>
        <w:t xml:space="preserve">1. Performance SLA Summ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71"/>
        <w:gridCol w:w="2673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response time (p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response time (p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response time (p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 load time (init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house 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 load time (subsequ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c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-side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 (8.77 hrs/year ma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time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urrent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+ simultane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query time (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S Performance Ins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,000 requests/sec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rate (5x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first byte (TTF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Front metric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5" w:name="performance-targets-by-endpoint"/>
    <w:p>
      <w:pPr>
        <w:pStyle w:val="Heading2"/>
      </w:pPr>
      <w:r>
        <w:t xml:space="preserve">2. Performance Targets by Endpoint</w:t>
      </w:r>
    </w:p>
    <w:bookmarkStart w:id="22" w:name="patient-service"/>
    <w:p>
      <w:pPr>
        <w:pStyle w:val="Heading3"/>
      </w:pPr>
      <w:r>
        <w:t xml:space="preserve">2.1 Patient Ser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50"/>
        <w:gridCol w:w="1080"/>
        <w:gridCol w:w="1080"/>
        <w:gridCol w:w="1080"/>
        <w:gridCol w:w="1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50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5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9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Bas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/v1/patien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/v1/patients/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T /v1/patien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/v1/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/v1/patients/{id}/appoin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00ms</w:t>
            </w:r>
          </w:p>
        </w:tc>
      </w:tr>
    </w:tbl>
    <w:bookmarkEnd w:id="22"/>
    <w:bookmarkStart w:id="23" w:name="clinical-service"/>
    <w:p>
      <w:pPr>
        <w:pStyle w:val="Heading3"/>
      </w:pPr>
      <w:r>
        <w:t xml:space="preserve">2.2 Clinical Ser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50"/>
        <w:gridCol w:w="1080"/>
        <w:gridCol w:w="1080"/>
        <w:gridCol w:w="1080"/>
        <w:gridCol w:w="1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50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5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9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Bas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/v1/clinical/note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clinical/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/v1/treatment-plan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treatment-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imaging (uplo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0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/v1/imaging/{id} (metada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ms</w:t>
            </w:r>
          </w:p>
        </w:tc>
      </w:tr>
    </w:tbl>
    <w:bookmarkEnd w:id="23"/>
    <w:bookmarkStart w:id="24" w:name="billing-service"/>
    <w:p>
      <w:pPr>
        <w:pStyle w:val="Heading3"/>
      </w:pPr>
      <w:r>
        <w:t xml:space="preserve">2.3 Billing Servi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50"/>
        <w:gridCol w:w="1080"/>
        <w:gridCol w:w="1080"/>
        <w:gridCol w:w="1080"/>
        <w:gridCol w:w="1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50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5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9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Bas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billing/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billing/claims/{id}/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000ms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insurance/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/v1/billing/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/v1/patients/{id}/led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00ms</w:t>
            </w:r>
          </w:p>
        </w:tc>
      </w:tr>
    </w:tbl>
    <w:p>
      <w:pPr>
        <w:pStyle w:val="BlockText"/>
      </w:pPr>
      <w:r>
        <w:t xml:space="preserve">* Legacy claim submission includes Crystal Reports generation, which is a major bottleneck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capacity-planning"/>
    <w:p>
      <w:pPr>
        <w:pStyle w:val="Heading2"/>
      </w:pPr>
      <w:r>
        <w:t xml:space="preserve">3. Capacity Planning</w:t>
      </w:r>
    </w:p>
    <w:bookmarkStart w:id="26" w:name="current-usage-patterns"/>
    <w:p>
      <w:pPr>
        <w:pStyle w:val="Heading3"/>
      </w:pPr>
      <w:r>
        <w:t xml:space="preserve">3.1 Current Usage Patter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63"/>
        <w:gridCol w:w="1677"/>
        <w:gridCol w:w="1584"/>
        <w:gridCol w:w="27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urrent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s/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k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hours (pea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-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-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10 AM and 1-3 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hours (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-1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AM - 12 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10 PM (portal us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n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batch jobs</w:t>
            </w:r>
          </w:p>
        </w:tc>
      </w:tr>
    </w:tbl>
    <w:bookmarkEnd w:id="26"/>
    <w:bookmarkStart w:id="27" w:name="growth-projections"/>
    <w:p>
      <w:pPr>
        <w:pStyle w:val="Heading3"/>
      </w:pPr>
      <w:r>
        <w:t xml:space="preserve">3.2 Growth Projec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86"/>
        <w:gridCol w:w="1760"/>
        <w:gridCol w:w="1662"/>
        <w:gridCol w:w="2444"/>
        <w:gridCol w:w="14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 Lo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Pat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urrent Users (Pea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 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 GB</w:t>
            </w:r>
          </w:p>
        </w:tc>
      </w:tr>
    </w:tbl>
    <w:bookmarkEnd w:id="27"/>
    <w:bookmarkStart w:id="28" w:name="auto-scaling-triggers"/>
    <w:p>
      <w:pPr>
        <w:pStyle w:val="Heading3"/>
      </w:pPr>
      <w:r>
        <w:t xml:space="preserve">3.3 Auto-Scaling Trigg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86"/>
        <w:gridCol w:w="1749"/>
        <w:gridCol w:w="1657"/>
        <w:gridCol w:w="1013"/>
        <w:gridCol w:w="10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 Out 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 In 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Ta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 ut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70% for 3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% for 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000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00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ory ut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(p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000ms for 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2" w:name="database-performance"/>
    <w:p>
      <w:pPr>
        <w:pStyle w:val="Heading2"/>
      </w:pPr>
      <w:r>
        <w:t xml:space="preserve">4. Database Performance</w:t>
      </w:r>
    </w:p>
    <w:bookmarkStart w:id="30" w:name="query-performance-targets"/>
    <w:p>
      <w:pPr>
        <w:pStyle w:val="Heading3"/>
      </w:pPr>
      <w:r>
        <w:t xml:space="preserve">4.1 Query Performance Targe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44"/>
        <w:gridCol w:w="2030"/>
        <w:gridCol w:w="29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ery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Executio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 Strate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key loo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-tree on PK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earch (na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-tree on last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ointment by dat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: provider +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ger by 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-tree on patient_id +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log query (date r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tioned by mon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 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,0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replica + materialized 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-text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Search integration</w:t>
            </w:r>
          </w:p>
        </w:tc>
      </w:tr>
    </w:tbl>
    <w:bookmarkEnd w:id="30"/>
    <w:bookmarkStart w:id="31" w:name="database-connection-pool-sizing"/>
    <w:p>
      <w:pPr>
        <w:pStyle w:val="Heading3"/>
      </w:pPr>
      <w:r>
        <w:t xml:space="preserve">4.2 Database Connection Pool Siz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99"/>
        <w:gridCol w:w="1049"/>
        <w:gridCol w:w="954"/>
        <w:gridCol w:w="1335"/>
        <w:gridCol w:w="2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I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Lif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st query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 qu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 trans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look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-he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DS max connections: 5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5" w:name="caching-strategy"/>
    <w:p>
      <w:pPr>
        <w:pStyle w:val="Heading2"/>
      </w:pPr>
      <w:r>
        <w:t xml:space="preserve">5. Caching Strategy</w:t>
      </w:r>
    </w:p>
    <w:bookmarkStart w:id="33" w:name="cache-configuration"/>
    <w:p>
      <w:pPr>
        <w:pStyle w:val="Heading3"/>
      </w:pPr>
      <w:r>
        <w:t xml:space="preserve">5.1 Cache Configur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88"/>
        <w:gridCol w:w="1056"/>
        <w:gridCol w:w="880"/>
        <w:gridCol w:w="1144"/>
        <w:gridCol w:w="25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ch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-dem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ently accessed pati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 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-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plan look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dure-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T code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is-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D-10 code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-sche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 schedule look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-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zation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-rate-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limiting counters</w:t>
            </w:r>
          </w:p>
        </w:tc>
      </w:tr>
    </w:tbl>
    <w:bookmarkEnd w:id="33"/>
    <w:bookmarkStart w:id="34" w:name="cache-hit-rate-targets"/>
    <w:p>
      <w:pPr>
        <w:pStyle w:val="Heading3"/>
      </w:pPr>
      <w:r>
        <w:t xml:space="preserve">5.2 Cache Hit Rate Targe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Hi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(Jul 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-demo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dure-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is-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-sche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-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7" w:name="performance-testing-results"/>
    <w:p>
      <w:pPr>
        <w:pStyle w:val="Heading2"/>
      </w:pPr>
      <w:r>
        <w:t xml:space="preserve">6. Performance Testing Results</w:t>
      </w:r>
    </w:p>
    <w:bookmarkStart w:id="36" w:name="Xfd0e36e3019183793283b2d4f69ff663f00ef06"/>
    <w:p>
      <w:pPr>
        <w:pStyle w:val="Heading3"/>
      </w:pPr>
      <w:r>
        <w:t xml:space="preserve">6.1 Phase 1 Load Test Results (Patient + Scheduling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52"/>
        <w:gridCol w:w="616"/>
        <w:gridCol w:w="880"/>
        <w:gridCol w:w="704"/>
        <w:gridCol w:w="704"/>
        <w:gridCol w:w="704"/>
        <w:gridCol w:w="1056"/>
        <w:gridCol w:w="7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cre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ointment bo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schedule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d work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ke test (3x norm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k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38" w:name="frontend-performance"/>
    <w:p>
      <w:pPr>
        <w:pStyle w:val="Heading2"/>
      </w:pPr>
      <w:r>
        <w:t xml:space="preserve">7. Frontend Perform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T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house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house 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Contentful P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.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st Contentful P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.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Block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Layout Sh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ndle size (gzipp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ck analyz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/AVIF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pipeli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approval"/>
    <w:p>
      <w:pPr>
        <w:pStyle w:val="Heading2"/>
      </w:pPr>
      <w:r>
        <w:t xml:space="preserve">8.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 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Ort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reviewed semi-annually. Next review: 2025-12-15. Contact: architecture@dentalcarepro.com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3-12T08:20:09Z</dcterms:created>
  <dcterms:modified xsi:type="dcterms:W3CDTF">2026-03-12T0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